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generate-image"/>
      <w:bookmarkEnd w:id="25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VerbatimChar"/>
        </w:rPr>
        <w:t xml:space="preserve">n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img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         (c/gradient)</w:t>
      </w:r>
      <w:r>
        <w:br w:type="textWrapping"/>
      </w:r>
      <w:r>
        <w:rPr>
          <w:rStyle w:val="NormalTok"/>
        </w:rPr>
        <w:t xml:space="preserve">         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aving: gradient.png...</w:t>
      </w:r>
      <w:r>
        <w:br w:type="textWrapping"/>
      </w:r>
      <w:r>
        <w:rPr>
          <w:rStyle w:val="VerbatimChar"/>
        </w:rPr>
        <w:t xml:space="preserve">...done!</w:t>
      </w:r>
      <w:r>
        <w:br w:type="textWrapping"/>
      </w:r>
      <w:r>
        <w:rPr>
          <w:rStyle w:val="VerbatimChar"/>
        </w:rPr>
        <w:t xml:space="preserve">#'user/img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7" w:name="how-to-setup"/>
      <w:bookmarkEnd w:id="27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2"/>
          <w:ilvl w:val="1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nrepl_port &lt;- "53247"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code &lt;- paste("-p", nrepl_port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emacs-view"/>
      <w:bookmarkEnd w:id="28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0" w:name="rendered-documents"/>
      <w:bookmarkEnd w:id="30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4" w:name="whats-odd"/>
      <w:bookmarkEnd w:id="34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manual port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5" w:name="rmarkdown-reference"/>
      <w:bookmarkEnd w:id="35"/>
      <w:r>
        <w:t xml:space="preserve">RMarkdown reference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bookdown.org/yihui/rmarkdow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8138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182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3" Target="https://github.com/genmeblog/rmarkdown-clojure/blob/master/README.docx" TargetMode="External" /><Relationship Type="http://schemas.openxmlformats.org/officeDocument/2006/relationships/hyperlink" Id="rId32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3" Target="https://github.com/genmeblog/rmarkdown-clojure/blob/master/README.docx" TargetMode="External" /><Relationship Type="http://schemas.openxmlformats.org/officeDocument/2006/relationships/hyperlink" Id="rId32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6T19:08:40Z</dcterms:created>
  <dcterms:modified xsi:type="dcterms:W3CDTF">2020-05-16T19:08:40Z</dcterms:modified>
</cp:coreProperties>
</file>